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2267" w:rsidRDefault="00FD2267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  <w:bookmarkStart w:id="0" w:name="_GoBack"/>
      <w:bookmarkEnd w:id="0"/>
    </w:p>
    <w:p w:rsidR="00FD2267" w:rsidRDefault="00FD2267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</w:p>
    <w:p w:rsidR="00F67A03" w:rsidRDefault="00F67A03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</w:p>
    <w:p w:rsidR="00F67A03" w:rsidRDefault="00F67A03" w:rsidP="00F67A03">
      <w:pPr>
        <w:pStyle w:val="Default"/>
        <w:jc w:val="center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BAŞKAN ADAYI TC KİMLİK NUMARASI BEYANI</w:t>
      </w:r>
    </w:p>
    <w:p w:rsidR="00F67A03" w:rsidRDefault="00F67A03" w:rsidP="00F67A03">
      <w:pPr>
        <w:pStyle w:val="Default"/>
        <w:jc w:val="center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ADAYIN;</w:t>
      </w:r>
    </w:p>
    <w:p w:rsidR="00F67A03" w:rsidRDefault="00F67A03" w:rsidP="00F67A03">
      <w:pPr>
        <w:pStyle w:val="Default"/>
        <w:rPr>
          <w:b/>
          <w:bCs/>
          <w:color w:val="auto"/>
        </w:rPr>
      </w:pPr>
    </w:p>
    <w:p w:rsidR="00F67A03" w:rsidRDefault="00F67A03" w:rsidP="00F67A03">
      <w:pPr>
        <w:pStyle w:val="Default"/>
        <w:rPr>
          <w:color w:val="auto"/>
        </w:rPr>
      </w:pP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 xml:space="preserve">ADI SOYADI </w:t>
      </w:r>
      <w:r>
        <w:rPr>
          <w:color w:val="auto"/>
        </w:rPr>
        <w:tab/>
      </w:r>
      <w:r>
        <w:rPr>
          <w:color w:val="auto"/>
        </w:rPr>
        <w:tab/>
        <w:t xml:space="preserve">: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 xml:space="preserve">TC KİMLİK NO </w:t>
      </w:r>
      <w:r>
        <w:rPr>
          <w:color w:val="auto"/>
        </w:rPr>
        <w:tab/>
      </w:r>
      <w:r>
        <w:rPr>
          <w:color w:val="auto"/>
        </w:rPr>
        <w:tab/>
        <w:t xml:space="preserve">: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>DOĞUM TARİHİ</w:t>
      </w:r>
      <w:r>
        <w:rPr>
          <w:color w:val="auto"/>
        </w:rPr>
        <w:tab/>
      </w:r>
      <w:r>
        <w:rPr>
          <w:color w:val="auto"/>
        </w:rPr>
        <w:tab/>
        <w:t xml:space="preserve"> :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 xml:space="preserve">EN SON BİTİRDİĞİ </w:t>
      </w:r>
      <w:proofErr w:type="gramStart"/>
      <w:r>
        <w:rPr>
          <w:color w:val="auto"/>
        </w:rPr>
        <w:t>OKUL :</w:t>
      </w:r>
      <w:proofErr w:type="gramEnd"/>
      <w:r>
        <w:rPr>
          <w:color w:val="auto"/>
        </w:rPr>
        <w:t xml:space="preserve">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>YAZIŞMA ADRESİ</w:t>
      </w:r>
      <w:r>
        <w:rPr>
          <w:color w:val="auto"/>
        </w:rPr>
        <w:tab/>
      </w:r>
      <w:r>
        <w:rPr>
          <w:color w:val="auto"/>
        </w:rPr>
        <w:tab/>
        <w:t xml:space="preserve"> : 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>E- POSTA ADRESİ</w:t>
      </w:r>
      <w:r>
        <w:rPr>
          <w:color w:val="auto"/>
        </w:rPr>
        <w:tab/>
      </w:r>
      <w:r>
        <w:rPr>
          <w:color w:val="auto"/>
        </w:rPr>
        <w:tab/>
        <w:t xml:space="preserve"> :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>TELEFONLAR (İş-1)</w:t>
      </w:r>
      <w:r>
        <w:rPr>
          <w:color w:val="auto"/>
        </w:rPr>
        <w:tab/>
        <w:t xml:space="preserve"> :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>(İş-2)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: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>FAK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: </w:t>
      </w: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>GSM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: </w:t>
      </w:r>
    </w:p>
    <w:p w:rsidR="00F67A03" w:rsidRDefault="00F67A03" w:rsidP="00F67A03">
      <w:pPr>
        <w:pStyle w:val="Default"/>
        <w:rPr>
          <w:color w:val="auto"/>
        </w:rPr>
      </w:pPr>
    </w:p>
    <w:p w:rsidR="00F67A03" w:rsidRDefault="00F67A03" w:rsidP="00F67A03">
      <w:pPr>
        <w:pStyle w:val="Default"/>
        <w:ind w:firstLine="708"/>
        <w:jc w:val="both"/>
        <w:rPr>
          <w:color w:val="auto"/>
        </w:rPr>
      </w:pPr>
      <w:r>
        <w:rPr>
          <w:color w:val="auto"/>
        </w:rPr>
        <w:t xml:space="preserve">Türkiye </w:t>
      </w:r>
      <w:proofErr w:type="spellStart"/>
      <w:r>
        <w:rPr>
          <w:color w:val="auto"/>
        </w:rPr>
        <w:t>Bocce</w:t>
      </w:r>
      <w:proofErr w:type="spellEnd"/>
      <w:r>
        <w:rPr>
          <w:color w:val="auto"/>
        </w:rPr>
        <w:t xml:space="preserve"> Bowling ve </w:t>
      </w:r>
      <w:r w:rsidR="00F639E2">
        <w:rPr>
          <w:color w:val="auto"/>
        </w:rPr>
        <w:t>Dart Federasyonu</w:t>
      </w:r>
      <w:r>
        <w:rPr>
          <w:color w:val="auto"/>
        </w:rPr>
        <w:t xml:space="preserve"> Başkanı adayı olarak yukarıda verilmiş olan TC kimlik numaramın doğruluğunu ve şahsımla yapılacak yazışmalar için yukarıdaki iletişim bilgilerinin kullanılmasını beyan ve arz ederim. </w:t>
      </w:r>
    </w:p>
    <w:p w:rsidR="00F67A03" w:rsidRDefault="00F67A03" w:rsidP="00F67A03">
      <w:pPr>
        <w:pStyle w:val="Default"/>
        <w:jc w:val="both"/>
        <w:rPr>
          <w:color w:val="auto"/>
        </w:rPr>
      </w:pPr>
    </w:p>
    <w:p w:rsidR="00F67A03" w:rsidRDefault="00F67A03" w:rsidP="00F67A03">
      <w:pPr>
        <w:pStyle w:val="Default"/>
        <w:rPr>
          <w:color w:val="auto"/>
        </w:rPr>
      </w:pP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 xml:space="preserve">Saygılarımla </w:t>
      </w:r>
    </w:p>
    <w:p w:rsidR="00F639E2" w:rsidRDefault="00F639E2" w:rsidP="00F67A03">
      <w:pPr>
        <w:pStyle w:val="Default"/>
        <w:rPr>
          <w:color w:val="auto"/>
        </w:rPr>
      </w:pP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 xml:space="preserve">Adayın; </w:t>
      </w:r>
    </w:p>
    <w:p w:rsidR="00F639E2" w:rsidRDefault="00F639E2" w:rsidP="00F67A03">
      <w:pPr>
        <w:pStyle w:val="Default"/>
        <w:rPr>
          <w:color w:val="auto"/>
        </w:rPr>
      </w:pPr>
    </w:p>
    <w:p w:rsidR="00F67A03" w:rsidRDefault="00F67A03" w:rsidP="00F67A03">
      <w:pPr>
        <w:pStyle w:val="Default"/>
        <w:rPr>
          <w:color w:val="auto"/>
        </w:rPr>
      </w:pPr>
      <w:r>
        <w:rPr>
          <w:color w:val="auto"/>
        </w:rPr>
        <w:t xml:space="preserve">Adı </w:t>
      </w:r>
      <w:proofErr w:type="gramStart"/>
      <w:r>
        <w:rPr>
          <w:color w:val="auto"/>
        </w:rPr>
        <w:t>Soyadı :</w:t>
      </w:r>
      <w:proofErr w:type="gramEnd"/>
      <w:r>
        <w:rPr>
          <w:color w:val="auto"/>
        </w:rPr>
        <w:t xml:space="preserve"> </w:t>
      </w:r>
    </w:p>
    <w:p w:rsidR="00F67A03" w:rsidRDefault="00F67A03" w:rsidP="00F67A03">
      <w:pPr>
        <w:pStyle w:val="Default"/>
        <w:rPr>
          <w:color w:val="auto"/>
        </w:rPr>
      </w:pPr>
    </w:p>
    <w:p w:rsidR="00F67A03" w:rsidRDefault="00F67A03" w:rsidP="00F67A0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İmza : ……………………………..</w:t>
      </w:r>
    </w:p>
    <w:p w:rsidR="00F67A03" w:rsidRDefault="00F67A03" w:rsidP="00F67A03">
      <w:pPr>
        <w:rPr>
          <w:rFonts w:ascii="Arial" w:hAnsi="Arial" w:cs="Arial"/>
          <w:sz w:val="24"/>
          <w:szCs w:val="24"/>
        </w:rPr>
      </w:pPr>
    </w:p>
    <w:p w:rsidR="00F67A03" w:rsidRDefault="00F67A03" w:rsidP="00F67A03">
      <w:pPr>
        <w:pStyle w:val="Default"/>
        <w:rPr>
          <w:rFonts w:ascii="Times New Roman" w:hAnsi="Times New Roman" w:cs="Times New Roman"/>
        </w:rPr>
      </w:pPr>
    </w:p>
    <w:p w:rsidR="00F67A03" w:rsidRDefault="00F67A03" w:rsidP="00F67A03"/>
    <w:p w:rsidR="00F67A03" w:rsidRDefault="00F67A03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</w:p>
    <w:sectPr w:rsidR="00F67A03" w:rsidSect="009870D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6DA9" w:rsidRDefault="00EC6DA9" w:rsidP="00FD2267">
      <w:pPr>
        <w:spacing w:after="0" w:line="240" w:lineRule="auto"/>
      </w:pPr>
      <w:r>
        <w:separator/>
      </w:r>
    </w:p>
  </w:endnote>
  <w:endnote w:type="continuationSeparator" w:id="0">
    <w:p w:rsidR="00EC6DA9" w:rsidRDefault="00EC6DA9" w:rsidP="00FD2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6DA9" w:rsidRDefault="00EC6DA9" w:rsidP="00FD2267">
      <w:pPr>
        <w:spacing w:after="0" w:line="240" w:lineRule="auto"/>
      </w:pPr>
      <w:r>
        <w:separator/>
      </w:r>
    </w:p>
  </w:footnote>
  <w:footnote w:type="continuationSeparator" w:id="0">
    <w:p w:rsidR="00EC6DA9" w:rsidRDefault="00EC6DA9" w:rsidP="00FD2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66" w:type="dxa"/>
      <w:shd w:val="clear" w:color="auto" w:fill="FFFFFF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26"/>
      <w:gridCol w:w="5701"/>
      <w:gridCol w:w="1839"/>
    </w:tblGrid>
    <w:tr w:rsidR="00FD2267" w:rsidTr="0048064D">
      <w:trPr>
        <w:cantSplit/>
        <w:trHeight w:val="549"/>
      </w:trPr>
      <w:tc>
        <w:tcPr>
          <w:tcW w:w="1726" w:type="dxa"/>
          <w:shd w:val="clear" w:color="auto" w:fill="FFFFFF"/>
        </w:tcPr>
        <w:p w:rsidR="00FD2267" w:rsidRDefault="00FD2267" w:rsidP="0048064D">
          <w:pPr>
            <w:pStyle w:val="stBilgi"/>
            <w:jc w:val="center"/>
            <w:rPr>
              <w:rFonts w:ascii="Verdana" w:hAnsi="Verdana"/>
              <w:b/>
            </w:rPr>
          </w:pPr>
          <w:r>
            <w:rPr>
              <w:noProof/>
              <w:lang w:val="tr-TR" w:eastAsia="tr-TR"/>
            </w:rPr>
            <w:drawing>
              <wp:inline distT="0" distB="0" distL="0" distR="0" wp14:anchorId="32978919" wp14:editId="7A7355C0">
                <wp:extent cx="1019175" cy="952500"/>
                <wp:effectExtent l="0" t="0" r="0" b="0"/>
                <wp:docPr id="4" name="Resim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01" w:type="dxa"/>
          <w:shd w:val="clear" w:color="auto" w:fill="FFFFFF"/>
        </w:tcPr>
        <w:p w:rsidR="00FD2267" w:rsidRPr="00224D30" w:rsidRDefault="00FD2267" w:rsidP="0048064D">
          <w:pPr>
            <w:pStyle w:val="stBilgi"/>
            <w:rPr>
              <w:rFonts w:ascii="Verdana" w:hAnsi="Verdana"/>
              <w:b/>
              <w:sz w:val="16"/>
              <w:szCs w:val="16"/>
            </w:rPr>
          </w:pPr>
        </w:p>
        <w:p w:rsidR="00FD2267" w:rsidRPr="003E56A4" w:rsidRDefault="00FD2267" w:rsidP="0048064D">
          <w:pPr>
            <w:pStyle w:val="stBilgi"/>
            <w:tabs>
              <w:tab w:val="clear" w:pos="4536"/>
            </w:tabs>
            <w:spacing w:line="288" w:lineRule="auto"/>
            <w:jc w:val="center"/>
            <w:rPr>
              <w:b/>
            </w:rPr>
          </w:pPr>
          <w:r w:rsidRPr="003E56A4">
            <w:rPr>
              <w:b/>
            </w:rPr>
            <w:t>TÜRKİYE</w:t>
          </w:r>
          <w:r w:rsidRPr="003E56A4">
            <w:rPr>
              <w:b/>
            </w:rPr>
            <w:br/>
          </w:r>
          <w:r>
            <w:rPr>
              <w:b/>
            </w:rPr>
            <w:t xml:space="preserve">     </w:t>
          </w:r>
          <w:r w:rsidRPr="003E56A4">
            <w:rPr>
              <w:b/>
            </w:rPr>
            <w:t>BOCCE BOWLİNG VE DART FEDERASYONU</w:t>
          </w:r>
        </w:p>
        <w:p w:rsidR="00FD2267" w:rsidRPr="002C38AD" w:rsidRDefault="00FD2267" w:rsidP="0048064D">
          <w:pPr>
            <w:spacing w:line="288" w:lineRule="auto"/>
            <w:jc w:val="center"/>
            <w:rPr>
              <w:rFonts w:ascii="Times New Roman" w:hAnsi="Times New Roman"/>
              <w:b/>
              <w:bCs/>
              <w:sz w:val="24"/>
              <w:szCs w:val="24"/>
            </w:rPr>
          </w:pPr>
          <w:r w:rsidRPr="002C38AD">
            <w:rPr>
              <w:rFonts w:ascii="Times New Roman" w:hAnsi="Times New Roman"/>
              <w:b/>
              <w:sz w:val="24"/>
              <w:szCs w:val="24"/>
            </w:rPr>
            <w:t>BAŞKANLIĞI</w:t>
          </w:r>
        </w:p>
      </w:tc>
      <w:tc>
        <w:tcPr>
          <w:tcW w:w="1839" w:type="dxa"/>
          <w:shd w:val="clear" w:color="auto" w:fill="FFFFFF"/>
        </w:tcPr>
        <w:p w:rsidR="00FD2267" w:rsidRDefault="00B03818" w:rsidP="0048064D">
          <w:pPr>
            <w:pStyle w:val="stBilgi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61DFC1A8" wp14:editId="60152EF5">
                <wp:extent cx="889000" cy="889000"/>
                <wp:effectExtent l="0" t="0" r="6350" b="6350"/>
                <wp:docPr id="15" name="Resim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-c-genclik-ve-spor-bakanligi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9000" cy="889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D2267" w:rsidRDefault="00FD226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D13CF5"/>
    <w:multiLevelType w:val="hybridMultilevel"/>
    <w:tmpl w:val="E4AC21F8"/>
    <w:lvl w:ilvl="0" w:tplc="AE3A5F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S1NDY2sjAxtjRR0lEKTi0uzszPAykwrAUAFQi6qCwAAAA="/>
  </w:docVars>
  <w:rsids>
    <w:rsidRoot w:val="00A43D99"/>
    <w:rsid w:val="00003C98"/>
    <w:rsid w:val="0004324E"/>
    <w:rsid w:val="00073770"/>
    <w:rsid w:val="000B43B4"/>
    <w:rsid w:val="001004F3"/>
    <w:rsid w:val="0016733C"/>
    <w:rsid w:val="00175F31"/>
    <w:rsid w:val="001C662B"/>
    <w:rsid w:val="001D1C87"/>
    <w:rsid w:val="001F469A"/>
    <w:rsid w:val="00251DE0"/>
    <w:rsid w:val="00263170"/>
    <w:rsid w:val="00267647"/>
    <w:rsid w:val="00277A04"/>
    <w:rsid w:val="0029199E"/>
    <w:rsid w:val="00292335"/>
    <w:rsid w:val="00292853"/>
    <w:rsid w:val="002A2408"/>
    <w:rsid w:val="002C38AD"/>
    <w:rsid w:val="002E7CEE"/>
    <w:rsid w:val="002F7407"/>
    <w:rsid w:val="00344913"/>
    <w:rsid w:val="00372DC3"/>
    <w:rsid w:val="003A5E99"/>
    <w:rsid w:val="003B4929"/>
    <w:rsid w:val="003D1C95"/>
    <w:rsid w:val="003E4C29"/>
    <w:rsid w:val="0041554A"/>
    <w:rsid w:val="00440555"/>
    <w:rsid w:val="004705CF"/>
    <w:rsid w:val="004A363B"/>
    <w:rsid w:val="004A6384"/>
    <w:rsid w:val="004D58AF"/>
    <w:rsid w:val="004F2ABF"/>
    <w:rsid w:val="00540D0E"/>
    <w:rsid w:val="00543B95"/>
    <w:rsid w:val="005733F1"/>
    <w:rsid w:val="00592E82"/>
    <w:rsid w:val="005A5F5E"/>
    <w:rsid w:val="005C53BC"/>
    <w:rsid w:val="005D0844"/>
    <w:rsid w:val="006B20A5"/>
    <w:rsid w:val="006B6801"/>
    <w:rsid w:val="00736B00"/>
    <w:rsid w:val="00753A14"/>
    <w:rsid w:val="007643EA"/>
    <w:rsid w:val="007D377E"/>
    <w:rsid w:val="00812A89"/>
    <w:rsid w:val="008C183F"/>
    <w:rsid w:val="008D0EC7"/>
    <w:rsid w:val="008D6A44"/>
    <w:rsid w:val="008F217F"/>
    <w:rsid w:val="00914C91"/>
    <w:rsid w:val="00927276"/>
    <w:rsid w:val="00971280"/>
    <w:rsid w:val="009870D5"/>
    <w:rsid w:val="00990758"/>
    <w:rsid w:val="009B51DF"/>
    <w:rsid w:val="00A23B41"/>
    <w:rsid w:val="00A43D99"/>
    <w:rsid w:val="00A543ED"/>
    <w:rsid w:val="00A74266"/>
    <w:rsid w:val="00B03818"/>
    <w:rsid w:val="00B21126"/>
    <w:rsid w:val="00B76BCA"/>
    <w:rsid w:val="00BC4BF1"/>
    <w:rsid w:val="00BF01B7"/>
    <w:rsid w:val="00C104FE"/>
    <w:rsid w:val="00C27866"/>
    <w:rsid w:val="00CB2130"/>
    <w:rsid w:val="00CB7A83"/>
    <w:rsid w:val="00D02EDE"/>
    <w:rsid w:val="00D060C6"/>
    <w:rsid w:val="00D579A3"/>
    <w:rsid w:val="00D64787"/>
    <w:rsid w:val="00E35ACE"/>
    <w:rsid w:val="00E36AF7"/>
    <w:rsid w:val="00E41701"/>
    <w:rsid w:val="00E45BB8"/>
    <w:rsid w:val="00EC07FD"/>
    <w:rsid w:val="00EC6DA9"/>
    <w:rsid w:val="00ED171E"/>
    <w:rsid w:val="00EF3009"/>
    <w:rsid w:val="00F143F2"/>
    <w:rsid w:val="00F62B52"/>
    <w:rsid w:val="00F639E2"/>
    <w:rsid w:val="00F67A03"/>
    <w:rsid w:val="00FC1AC4"/>
    <w:rsid w:val="00FD1B26"/>
    <w:rsid w:val="00FD2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D28EBA-7301-4361-8FD2-8AD6A7789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A03"/>
    <w:rPr>
      <w:rFonts w:ascii="Calibri" w:eastAsia="Calibri" w:hAnsi="Calibri" w:cs="Times New Roman"/>
    </w:rPr>
  </w:style>
  <w:style w:type="paragraph" w:styleId="Balk1">
    <w:name w:val="heading 1"/>
    <w:basedOn w:val="Normal"/>
    <w:link w:val="Balk1Char"/>
    <w:uiPriority w:val="9"/>
    <w:qFormat/>
    <w:rsid w:val="008D0EC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B51D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stBilgi">
    <w:name w:val="header"/>
    <w:basedOn w:val="Normal"/>
    <w:link w:val="stBilgiChar"/>
    <w:uiPriority w:val="99"/>
    <w:rsid w:val="00C2786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stBilgiChar">
    <w:name w:val="Üst Bilgi Char"/>
    <w:basedOn w:val="VarsaylanParagrafYazTipi"/>
    <w:link w:val="stBilgi"/>
    <w:uiPriority w:val="99"/>
    <w:rsid w:val="00C27866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27866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27866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8D0EC7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customStyle="1" w:styleId="dsc">
    <w:name w:val="dsc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articledate">
    <w:name w:val="article_date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fll">
    <w:name w:val="fll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8D0EC7"/>
  </w:style>
  <w:style w:type="character" w:styleId="Kpr">
    <w:name w:val="Hyperlink"/>
    <w:basedOn w:val="VarsaylanParagrafYazTipi"/>
    <w:uiPriority w:val="99"/>
    <w:unhideWhenUsed/>
    <w:rsid w:val="00D02EDE"/>
    <w:rPr>
      <w:color w:val="0000FF"/>
      <w:u w:val="single"/>
    </w:rPr>
  </w:style>
  <w:style w:type="character" w:customStyle="1" w:styleId="rtng">
    <w:name w:val="rtng"/>
    <w:basedOn w:val="VarsaylanParagrafYazTipi"/>
    <w:rsid w:val="00D02EDE"/>
  </w:style>
  <w:style w:type="character" w:customStyle="1" w:styleId="xdb">
    <w:name w:val="_xdb"/>
    <w:basedOn w:val="VarsaylanParagrafYazTipi"/>
    <w:rsid w:val="00D02EDE"/>
  </w:style>
  <w:style w:type="character" w:customStyle="1" w:styleId="xbe">
    <w:name w:val="_xbe"/>
    <w:basedOn w:val="VarsaylanParagrafYazTipi"/>
    <w:rsid w:val="00D02EDE"/>
  </w:style>
  <w:style w:type="paragraph" w:styleId="AralkYok">
    <w:name w:val="No Spacing"/>
    <w:uiPriority w:val="1"/>
    <w:qFormat/>
    <w:rsid w:val="00292853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D2267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FD2267"/>
  </w:style>
  <w:style w:type="paragraph" w:customStyle="1" w:styleId="Default">
    <w:name w:val="Default"/>
    <w:rsid w:val="00F67A0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11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22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745704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166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011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8745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622576">
                                  <w:marLeft w:val="0"/>
                                  <w:marRight w:val="15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1867236">
                                  <w:marLeft w:val="0"/>
                                  <w:marRight w:val="15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9997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212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085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88833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08833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2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812919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7952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42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53631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1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59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381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3989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0F7058-44D9-4D9C-815A-81A402622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cce</dc:creator>
  <cp:keywords/>
  <dc:description/>
  <cp:lastModifiedBy>DELL</cp:lastModifiedBy>
  <cp:revision>4</cp:revision>
  <cp:lastPrinted>2016-08-29T12:17:00Z</cp:lastPrinted>
  <dcterms:created xsi:type="dcterms:W3CDTF">2021-09-21T15:43:00Z</dcterms:created>
  <dcterms:modified xsi:type="dcterms:W3CDTF">2021-09-23T09:06:00Z</dcterms:modified>
</cp:coreProperties>
</file>